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5" w:name="X7a7c9ac93c0e143fb93c798cd81a7187eec0f56"/>
    <w:p>
      <w:pPr>
        <w:pStyle w:val="Heading1"/>
      </w:pPr>
      <w:r>
        <w:t xml:space="preserve">Cover Letter for Midwife Position in Israel Tel Aviv</w:t>
      </w:r>
    </w:p>
    <w:p>
      <w:pPr>
        <w:pStyle w:val="FirstParagraph"/>
      </w:pPr>
      <w:r>
        <w:t xml:space="preserve">Dear [Hiring Manager's Name],</w:t>
      </w:r>
    </w:p>
    <w:p>
      <w:pPr>
        <w:pStyle w:val="BodyText"/>
      </w:pPr>
      <w:r>
        <w:t xml:space="preserve">I am writing to express my sincere interest in the Midwife position at [Hospital or Clinic Name] in Tel Aviv, Israel. As a dedicated and compassionate midwife with a passion for supporting women and families during one of the most transformative periods of their lives, I am eager to contribute my expertise, cultural sensitivity, and commitment to excellence in maternal care to your esteemed institution. Tel Aviv’s dynamic healthcare environment and its reputation for innovation in medical practices make it an ideal place for me to further my career as a Midwife while serving a diverse and vibrant community.</w:t>
      </w:r>
    </w:p>
    <w:bookmarkStart w:id="20" w:name="professional-background-and-expertise"/>
    <w:p>
      <w:pPr>
        <w:pStyle w:val="Heading2"/>
      </w:pPr>
      <w:r>
        <w:t xml:space="preserve">Professional Background and Expertise</w:t>
      </w:r>
    </w:p>
    <w:p>
      <w:pPr>
        <w:pStyle w:val="FirstParagraph"/>
      </w:pPr>
      <w:r>
        <w:t xml:space="preserve">With [X years] of experience in midwifery, I have developed a strong foundation in prenatal care, labor support, postpartum care, and newborn health. My career has been guided by the core principles of patient-centered care, evidence-based practices, and a deep respect for the physical and emotional needs of women. Whether working in bustling urban clinics or community health centers, I have consistently prioritized building trust with patients through clear communication, empathy, and a holistic approach to wellness.</w:t>
      </w:r>
    </w:p>
    <w:p>
      <w:pPr>
        <w:pStyle w:val="BodyText"/>
      </w:pPr>
      <w:r>
        <w:t xml:space="preserve">My qualifications include [mention specific certifications, such as "a Bachelor’s Degree in Midwifery from [University Name]" or "certification from the Israeli Ministry of Health"]. I am proficient in managing normal pregnancies and deliveries while remaining vigilant for complications, ensuring timely referrals to obstetricians when necessary. My training has also equipped me with skills in neonatal resuscitation, lactation support, and postpartum mental health screening—areas that are critical to the well-being of both mothers and infants.</w:t>
      </w:r>
    </w:p>
    <w:bookmarkEnd w:id="20"/>
    <w:bookmarkStart w:id="21" w:name="X44fab6589c8abdc4bbee8fa1eeb246d4c907b27"/>
    <w:p>
      <w:pPr>
        <w:pStyle w:val="Heading2"/>
      </w:pPr>
      <w:r>
        <w:t xml:space="preserve">Alignment with Israel Tel Aviv’s Healthcare Needs</w:t>
      </w:r>
    </w:p>
    <w:p>
      <w:pPr>
        <w:pStyle w:val="FirstParagraph"/>
      </w:pPr>
      <w:r>
        <w:t xml:space="preserve">Israel Tel Aviv is a city where innovation meets tradition, and its healthcare system is renowned for its cutting-edge technology and patient-focused care. As a Midwife, I understand the importance of adapting to diverse cultural perspectives while upholding universal standards of quality. In Tel Aviv, where families come from varied backgrounds, my ability to communicate effectively in multiple languages (e.g., Hebrew, English) and my sensitivity to cultural differences will enable me to provide inclusive care that respects individual needs.</w:t>
      </w:r>
    </w:p>
    <w:p>
      <w:pPr>
        <w:pStyle w:val="BodyText"/>
      </w:pPr>
      <w:r>
        <w:t xml:space="preserve">Furthermore, the growing emphasis on preventive care and maternal health in Israel aligns perfectly with my professional values. I am particularly drawn to [Hospital or Clinic Name]’s commitment to [specific initiative, e.g., "reducing cesarean section rates" or "promoting natural childbirth"], as this reflects a philosophy that resonates with my own approach. I am confident that my proactive attitude and dedication to continuous learning will allow me to contribute meaningfully to your team’s mission of empowering women through every stage of pregnancy and beyond.</w:t>
      </w:r>
    </w:p>
    <w:bookmarkEnd w:id="21"/>
    <w:bookmarkStart w:id="22" w:name="X1e53b8ba83172c377a2c5b4b6eda4209c798424"/>
    <w:p>
      <w:pPr>
        <w:pStyle w:val="Heading2"/>
      </w:pPr>
      <w:r>
        <w:t xml:space="preserve">Why Tel Aviv? A Unique Opportunity for Growth</w:t>
      </w:r>
    </w:p>
    <w:p>
      <w:pPr>
        <w:pStyle w:val="FirstParagraph"/>
      </w:pPr>
      <w:r>
        <w:t xml:space="preserve">Tel Aviv is not just a city; it is a hub of creativity, diversity, and progress. As a Midwife in this environment, I would have the opportunity to work alongside some of the most skilled healthcare professionals in the field while being part of an institution that values innovation and compassion. The fast-paced yet supportive atmosphere of Tel Aviv’s healthcare system challenges me to refine my skills constantly, ensuring that I deliver care that is both current and impactful.</w:t>
      </w:r>
    </w:p>
    <w:p>
      <w:pPr>
        <w:pStyle w:val="BodyText"/>
      </w:pPr>
      <w:r>
        <w:t xml:space="preserve">Moreover, living in Tel Aviv would allow me to immerse myself in a community where maternal health is a priority. I have followed the work of [Hospital or Clinic Name] for years and admire its reputation for excellence. The city’s unique blend of modernity and tradition, coupled with its thriving healthcare sector, makes it an ideal place to advance my career as a Midwife while contributing to the well-being of families in this vibrant region.</w:t>
      </w:r>
    </w:p>
    <w:bookmarkEnd w:id="22"/>
    <w:bookmarkStart w:id="23" w:name="personal-commitment-to-maternal-care"/>
    <w:p>
      <w:pPr>
        <w:pStyle w:val="Heading2"/>
      </w:pPr>
      <w:r>
        <w:t xml:space="preserve">Personal Commitment to Maternal Care</w:t>
      </w:r>
    </w:p>
    <w:p>
      <w:pPr>
        <w:pStyle w:val="FirstParagraph"/>
      </w:pPr>
      <w:r>
        <w:t xml:space="preserve">My journey as a Midwife has been driven by a profound belief in the power of birth to transform lives. I have witnessed firsthand how the support of a skilled midwife can make all the difference in ensuring safe, positive outcomes for mothers and babies. In my practice, I strive to create an environment where women feel empowered, informed, and supported—whether they are navigating their first pregnancy or preparing for their third.</w:t>
      </w:r>
    </w:p>
    <w:p>
      <w:pPr>
        <w:pStyle w:val="BodyText"/>
      </w:pPr>
      <w:r>
        <w:t xml:space="preserve">I am particularly passionate about advocating for women’s autonomy in healthcare decisions. In Israel Tel Aviv, where medical practices often blend global standards with local traditions, I aim to bridge the gap between clinical expertise and personal choice. My goal is to ensure that every woman feels heard and respected, regardless of her background or circumstances.</w:t>
      </w:r>
    </w:p>
    <w:bookmarkEnd w:id="23"/>
    <w:bookmarkStart w:id="24" w:name="conclusion-a-perfect-match-for-your-team"/>
    <w:p>
      <w:pPr>
        <w:pStyle w:val="Heading2"/>
      </w:pPr>
      <w:r>
        <w:t xml:space="preserve">Conclusion: A Perfect Match for Your Team</w:t>
      </w:r>
    </w:p>
    <w:p>
      <w:pPr>
        <w:pStyle w:val="FirstParagraph"/>
      </w:pPr>
      <w:r>
        <w:t xml:space="preserve">In conclusion, I am eager to bring my experience, cultural awareness, and unwavering dedication to the Midwife position at [Hospital or Clinic Name]. I am confident that my skills align with the needs of your institution and that my presence would enhance the care provided to patients in Tel Aviv. I would be honored to contribute to a team that shares my commitment to excellence, innovation, and compassionate care.</w:t>
      </w:r>
    </w:p>
    <w:p>
      <w:pPr>
        <w:pStyle w:val="BodyText"/>
      </w:pPr>
      <w:r>
        <w:t xml:space="preserve">Thank you for considering my application. I look forward to the opportunity to discuss how I can contribute to your mission as a Midwife in Israel Tel Aviv.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Israel Tel Aviv</dc:title>
  <dc:creator/>
  <dc:language>en</dc:language>
  <cp:keywords/>
  <dcterms:created xsi:type="dcterms:W3CDTF">2026-07-24T04:52:19Z</dcterms:created>
  <dcterms:modified xsi:type="dcterms:W3CDTF">2026-07-24T04:52:19Z</dcterms:modified>
</cp:coreProperties>
</file>

<file path=docProps/custom.xml><?xml version="1.0" encoding="utf-8"?>
<Properties xmlns="http://schemas.openxmlformats.org/officeDocument/2006/custom-properties" xmlns:vt="http://schemas.openxmlformats.org/officeDocument/2006/docPropsVTypes"/>
</file>